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065685592"/>
        <w:docPartObj>
          <w:docPartGallery w:val="Cover Pages"/>
          <w:docPartUnique/>
        </w:docPartObj>
      </w:sdtPr>
      <w:sdtEndPr/>
      <w:sdtContent>
        <w:p w14:paraId="25C5EB13" w14:textId="5F38C3F6" w:rsidR="00B646DE" w:rsidRDefault="00B646DE"/>
        <w:p w14:paraId="15CB7239" w14:textId="7B90829C" w:rsidR="00B646DE" w:rsidRPr="00596E5C" w:rsidRDefault="00B646DE" w:rsidP="00596E5C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F3C028F" wp14:editId="1C3B023E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1398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154D5C7" w14:textId="6DF54EB7" w:rsidR="00B646DE" w:rsidRDefault="0011487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646DE">
                                      <w:rPr>
                                        <w:color w:val="4F81BD" w:themeColor="accent1"/>
                                        <w:sz w:val="72"/>
                                        <w:szCs w:val="72"/>
                                      </w:rPr>
                                      <w:t>Reflective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215868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E99E7E4" w14:textId="38F28E66" w:rsidR="00B646DE" w:rsidRDefault="00B646D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215868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215868" w:themeColor="accent5" w:themeShade="80"/>
                                        <w:sz w:val="28"/>
                                        <w:szCs w:val="28"/>
                                      </w:rPr>
                                      <w:t>P2630030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162034C" w14:textId="19E67292" w:rsidR="00B646DE" w:rsidRDefault="00B646DE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F3C028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1154D5C7" w14:textId="6DF54EB7" w:rsidR="00B646DE" w:rsidRDefault="00114870">
                          <w:pPr>
                            <w:pStyle w:val="NoSpacing"/>
                            <w:spacing w:before="40" w:after="560" w:line="216" w:lineRule="auto"/>
                            <w:rPr>
                              <w:color w:val="4F81BD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B646DE">
                                <w:rPr>
                                  <w:color w:val="4F81BD" w:themeColor="accent1"/>
                                  <w:sz w:val="72"/>
                                  <w:szCs w:val="72"/>
                                </w:rPr>
                                <w:t>Reflective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215868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E99E7E4" w14:textId="38F28E66" w:rsidR="00B646DE" w:rsidRDefault="00B646D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215868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215868" w:themeColor="accent5" w:themeShade="80"/>
                                  <w:sz w:val="28"/>
                                  <w:szCs w:val="28"/>
                                </w:rPr>
                                <w:t>P2630030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showingPlcHdr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162034C" w14:textId="19E67292" w:rsidR="00B646DE" w:rsidRDefault="00B646DE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ED1B348" wp14:editId="6DD791D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2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D533870" w14:textId="0BD8BD96" w:rsidR="00B646DE" w:rsidRDefault="00FB32C6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ED1B348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" fillcolor="#4f81bd [3204]" stroked="f" strokeweight="2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2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D533870" w14:textId="0BD8BD96" w:rsidR="00B646DE" w:rsidRDefault="00FB32C6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BB4C1A" w14:textId="77777777" w:rsidR="00B646DE" w:rsidRPr="00330D3B" w:rsidRDefault="00B646DE" w:rsidP="00330D3B">
      <w:pPr>
        <w:jc w:val="center"/>
        <w:rPr>
          <w:b/>
          <w:bCs/>
          <w:sz w:val="32"/>
          <w:szCs w:val="32"/>
        </w:rPr>
      </w:pPr>
    </w:p>
    <w:p w14:paraId="467C987F" w14:textId="5434439D" w:rsidR="00330D3B" w:rsidRDefault="00330D3B" w:rsidP="00330D3B">
      <w:pPr>
        <w:jc w:val="center"/>
        <w:rPr>
          <w:b/>
          <w:bCs/>
          <w:sz w:val="32"/>
          <w:szCs w:val="32"/>
        </w:rPr>
      </w:pPr>
      <w:r w:rsidRPr="00330D3B">
        <w:rPr>
          <w:b/>
          <w:bCs/>
          <w:sz w:val="32"/>
          <w:szCs w:val="32"/>
        </w:rPr>
        <w:t>S</w:t>
      </w:r>
      <w:r w:rsidR="00FB5797">
        <w:rPr>
          <w:b/>
          <w:bCs/>
          <w:sz w:val="32"/>
          <w:szCs w:val="32"/>
        </w:rPr>
        <w:t>AS</w:t>
      </w:r>
      <w:r w:rsidRPr="00330D3B">
        <w:rPr>
          <w:b/>
          <w:bCs/>
          <w:sz w:val="32"/>
          <w:szCs w:val="32"/>
        </w:rPr>
        <w:t xml:space="preserve"> Studio – Citi Bike</w:t>
      </w:r>
    </w:p>
    <w:p w14:paraId="01DA8431" w14:textId="644284E8" w:rsidR="00DD2658" w:rsidRPr="00DD2658" w:rsidRDefault="001E3118" w:rsidP="00330D3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Reflective Report:</w:t>
      </w:r>
    </w:p>
    <w:p w14:paraId="14FF6051" w14:textId="6317082B" w:rsidR="00E62DE2" w:rsidRDefault="00E62DE2" w:rsidP="00330D3B">
      <w:pPr>
        <w:rPr>
          <w:sz w:val="24"/>
          <w:szCs w:val="24"/>
        </w:rPr>
      </w:pPr>
      <w:r>
        <w:rPr>
          <w:sz w:val="24"/>
          <w:szCs w:val="24"/>
        </w:rPr>
        <w:t xml:space="preserve">In this assignment, we had to analyse </w:t>
      </w:r>
      <w:proofErr w:type="spellStart"/>
      <w:r>
        <w:rPr>
          <w:sz w:val="24"/>
          <w:szCs w:val="24"/>
        </w:rPr>
        <w:t>CitiBike</w:t>
      </w:r>
      <w:proofErr w:type="spellEnd"/>
      <w:r>
        <w:rPr>
          <w:sz w:val="24"/>
          <w:szCs w:val="24"/>
        </w:rPr>
        <w:t xml:space="preserve">, a privately owned bicycle sharing system in New York City. We were given </w:t>
      </w:r>
      <w:r w:rsidR="00925E86">
        <w:rPr>
          <w:sz w:val="24"/>
          <w:szCs w:val="24"/>
        </w:rPr>
        <w:t>an</w:t>
      </w:r>
      <w:r>
        <w:rPr>
          <w:sz w:val="24"/>
          <w:szCs w:val="24"/>
        </w:rPr>
        <w:t xml:space="preserve"> xlsx file to analyse the data according to the tasks given to us.</w:t>
      </w:r>
      <w:r w:rsidR="00925E86">
        <w:rPr>
          <w:sz w:val="24"/>
          <w:szCs w:val="24"/>
        </w:rPr>
        <w:t xml:space="preserve"> Looking at </w:t>
      </w:r>
      <w:proofErr w:type="spellStart"/>
      <w:r w:rsidR="00925E86">
        <w:rPr>
          <w:sz w:val="24"/>
          <w:szCs w:val="24"/>
        </w:rPr>
        <w:t>citibike</w:t>
      </w:r>
      <w:proofErr w:type="spellEnd"/>
      <w:r w:rsidR="00925E86">
        <w:rPr>
          <w:sz w:val="24"/>
          <w:szCs w:val="24"/>
        </w:rPr>
        <w:t xml:space="preserve"> data, it was found that there were null entries in the dataset as some of the users were unable to return/dock the bikes to the station. </w:t>
      </w:r>
    </w:p>
    <w:p w14:paraId="05A14BD1" w14:textId="5CC2889F" w:rsidR="00925E86" w:rsidRDefault="00925E86" w:rsidP="00330D3B">
      <w:pPr>
        <w:rPr>
          <w:sz w:val="24"/>
          <w:szCs w:val="24"/>
        </w:rPr>
      </w:pPr>
      <w:r>
        <w:rPr>
          <w:sz w:val="24"/>
          <w:szCs w:val="24"/>
        </w:rPr>
        <w:t>The task was to delete the rows with null entries.</w:t>
      </w:r>
      <w:r w:rsidR="00FF5AFD">
        <w:rPr>
          <w:sz w:val="24"/>
          <w:szCs w:val="24"/>
        </w:rPr>
        <w:t xml:space="preserve"> Hence, I used </w:t>
      </w:r>
      <w:r w:rsidR="00322703">
        <w:rPr>
          <w:sz w:val="24"/>
          <w:szCs w:val="24"/>
        </w:rPr>
        <w:t xml:space="preserve">the </w:t>
      </w:r>
      <w:r w:rsidR="006536D8">
        <w:rPr>
          <w:sz w:val="24"/>
          <w:szCs w:val="24"/>
        </w:rPr>
        <w:t>SQL</w:t>
      </w:r>
      <w:r w:rsidR="00FF5AFD">
        <w:rPr>
          <w:sz w:val="24"/>
          <w:szCs w:val="24"/>
        </w:rPr>
        <w:t xml:space="preserve"> procedure using </w:t>
      </w:r>
      <w:r w:rsidR="006536D8">
        <w:rPr>
          <w:sz w:val="24"/>
          <w:szCs w:val="24"/>
        </w:rPr>
        <w:t xml:space="preserve">the </w:t>
      </w:r>
      <w:r w:rsidR="00FF5AFD">
        <w:rPr>
          <w:sz w:val="24"/>
          <w:szCs w:val="24"/>
        </w:rPr>
        <w:t>delete from and where statement.</w:t>
      </w:r>
      <w:r w:rsidR="00322703" w:rsidRPr="00322703">
        <w:t xml:space="preserve"> </w:t>
      </w:r>
      <w:r w:rsidR="009F2B1B">
        <w:t>A total</w:t>
      </w:r>
      <w:r w:rsidR="00322703">
        <w:t xml:space="preserve"> of </w:t>
      </w:r>
      <w:r w:rsidR="00322703" w:rsidRPr="00322703">
        <w:rPr>
          <w:sz w:val="24"/>
          <w:szCs w:val="24"/>
        </w:rPr>
        <w:t xml:space="preserve">359 rows </w:t>
      </w:r>
      <w:r w:rsidR="004141CD">
        <w:rPr>
          <w:sz w:val="24"/>
          <w:szCs w:val="24"/>
        </w:rPr>
        <w:t>were</w:t>
      </w:r>
      <w:r w:rsidR="00322703" w:rsidRPr="00322703">
        <w:rPr>
          <w:sz w:val="24"/>
          <w:szCs w:val="24"/>
        </w:rPr>
        <w:t xml:space="preserve"> deleted</w:t>
      </w:r>
      <w:r w:rsidR="00322703">
        <w:rPr>
          <w:sz w:val="24"/>
          <w:szCs w:val="24"/>
        </w:rPr>
        <w:t xml:space="preserve"> from the dataset and </w:t>
      </w:r>
      <w:r w:rsidR="009F2B1B">
        <w:rPr>
          <w:sz w:val="24"/>
          <w:szCs w:val="24"/>
        </w:rPr>
        <w:t xml:space="preserve">a </w:t>
      </w:r>
      <w:r w:rsidR="00322703">
        <w:rPr>
          <w:sz w:val="24"/>
          <w:szCs w:val="24"/>
        </w:rPr>
        <w:t xml:space="preserve">library was created for </w:t>
      </w:r>
      <w:r w:rsidR="004141CD">
        <w:rPr>
          <w:sz w:val="24"/>
          <w:szCs w:val="24"/>
        </w:rPr>
        <w:t xml:space="preserve">the </w:t>
      </w:r>
      <w:r w:rsidR="009F2B1B">
        <w:rPr>
          <w:sz w:val="24"/>
          <w:szCs w:val="24"/>
        </w:rPr>
        <w:t>temp base</w:t>
      </w:r>
      <w:r w:rsidR="004141CD">
        <w:rPr>
          <w:sz w:val="24"/>
          <w:szCs w:val="24"/>
        </w:rPr>
        <w:t xml:space="preserve"> to work on</w:t>
      </w:r>
      <w:r w:rsidR="009F2B1B">
        <w:rPr>
          <w:sz w:val="24"/>
          <w:szCs w:val="24"/>
        </w:rPr>
        <w:t>.</w:t>
      </w:r>
      <w:r w:rsidR="004141CD">
        <w:rPr>
          <w:sz w:val="24"/>
          <w:szCs w:val="24"/>
        </w:rPr>
        <w:t xml:space="preserve"> </w:t>
      </w:r>
      <w:r w:rsidR="00C400ED">
        <w:rPr>
          <w:sz w:val="24"/>
          <w:szCs w:val="24"/>
        </w:rPr>
        <w:t>In the excel file, we were given ‘</w:t>
      </w:r>
      <w:proofErr w:type="spellStart"/>
      <w:r w:rsidR="00C400ED">
        <w:rPr>
          <w:sz w:val="24"/>
          <w:szCs w:val="24"/>
        </w:rPr>
        <w:t>started_at</w:t>
      </w:r>
      <w:proofErr w:type="spellEnd"/>
      <w:r w:rsidR="00C400ED">
        <w:rPr>
          <w:sz w:val="24"/>
          <w:szCs w:val="24"/>
        </w:rPr>
        <w:t>’ and ’</w:t>
      </w:r>
      <w:proofErr w:type="spellStart"/>
      <w:r w:rsidR="00C400ED">
        <w:rPr>
          <w:sz w:val="24"/>
          <w:szCs w:val="24"/>
        </w:rPr>
        <w:t>ended_at</w:t>
      </w:r>
      <w:proofErr w:type="spellEnd"/>
      <w:r w:rsidR="00C400ED">
        <w:rPr>
          <w:sz w:val="24"/>
          <w:szCs w:val="24"/>
        </w:rPr>
        <w:t xml:space="preserve">’ in </w:t>
      </w:r>
      <w:proofErr w:type="spellStart"/>
      <w:r w:rsidR="00C400ED">
        <w:rPr>
          <w:sz w:val="24"/>
          <w:szCs w:val="24"/>
        </w:rPr>
        <w:t>DateTime</w:t>
      </w:r>
      <w:proofErr w:type="spellEnd"/>
      <w:r w:rsidR="00C400ED">
        <w:rPr>
          <w:sz w:val="24"/>
          <w:szCs w:val="24"/>
        </w:rPr>
        <w:t xml:space="preserve"> format and we had to format it in another column to analyse the data with ease. In </w:t>
      </w:r>
      <w:r w:rsidR="00F227A2">
        <w:rPr>
          <w:sz w:val="24"/>
          <w:szCs w:val="24"/>
        </w:rPr>
        <w:t xml:space="preserve">the next procedure, I used </w:t>
      </w:r>
      <w:r w:rsidR="003235C2">
        <w:rPr>
          <w:sz w:val="24"/>
          <w:szCs w:val="24"/>
        </w:rPr>
        <w:t xml:space="preserve">the </w:t>
      </w:r>
      <w:r w:rsidR="00F227A2">
        <w:rPr>
          <w:sz w:val="24"/>
          <w:szCs w:val="24"/>
        </w:rPr>
        <w:t>date part and time part functions to define their ‘</w:t>
      </w:r>
      <w:r w:rsidR="00F227A2" w:rsidRPr="00F227A2">
        <w:rPr>
          <w:sz w:val="24"/>
          <w:szCs w:val="24"/>
        </w:rPr>
        <w:t>DATETIME16</w:t>
      </w:r>
      <w:r w:rsidR="00F227A2">
        <w:rPr>
          <w:sz w:val="24"/>
          <w:szCs w:val="24"/>
        </w:rPr>
        <w:t>’ format into ‘</w:t>
      </w:r>
      <w:r w:rsidR="00F227A2" w:rsidRPr="00F227A2">
        <w:rPr>
          <w:sz w:val="24"/>
          <w:szCs w:val="24"/>
        </w:rPr>
        <w:t>mmddyy10</w:t>
      </w:r>
      <w:r w:rsidR="00F227A2">
        <w:rPr>
          <w:sz w:val="24"/>
          <w:szCs w:val="24"/>
        </w:rPr>
        <w:t>’ and ‘</w:t>
      </w:r>
      <w:r w:rsidR="00F227A2" w:rsidRPr="00F227A2">
        <w:rPr>
          <w:sz w:val="24"/>
          <w:szCs w:val="24"/>
        </w:rPr>
        <w:t>TIME8</w:t>
      </w:r>
      <w:r w:rsidR="00F227A2">
        <w:rPr>
          <w:sz w:val="24"/>
          <w:szCs w:val="24"/>
        </w:rPr>
        <w:t xml:space="preserve">’. </w:t>
      </w:r>
    </w:p>
    <w:p w14:paraId="5B6860E5" w14:textId="64C4189D" w:rsidR="00330D3B" w:rsidRDefault="00982CA0" w:rsidP="00330D3B">
      <w:pPr>
        <w:rPr>
          <w:sz w:val="24"/>
          <w:szCs w:val="24"/>
        </w:rPr>
      </w:pPr>
      <w:r>
        <w:rPr>
          <w:sz w:val="24"/>
          <w:szCs w:val="24"/>
        </w:rPr>
        <w:t xml:space="preserve">After importing the Citi bike </w:t>
      </w:r>
      <w:proofErr w:type="gramStart"/>
      <w:r>
        <w:rPr>
          <w:sz w:val="24"/>
          <w:szCs w:val="24"/>
        </w:rPr>
        <w:t>data</w:t>
      </w:r>
      <w:proofErr w:type="gramEnd"/>
      <w:r>
        <w:rPr>
          <w:sz w:val="24"/>
          <w:szCs w:val="24"/>
        </w:rPr>
        <w:t xml:space="preserve"> we deleted the </w:t>
      </w:r>
      <w:r w:rsidR="00DD2658">
        <w:rPr>
          <w:sz w:val="24"/>
          <w:szCs w:val="24"/>
        </w:rPr>
        <w:t>empty or incorrectly entered</w:t>
      </w:r>
      <w:r>
        <w:rPr>
          <w:sz w:val="24"/>
          <w:szCs w:val="24"/>
        </w:rPr>
        <w:t xml:space="preserve"> data from </w:t>
      </w:r>
      <w:proofErr w:type="spellStart"/>
      <w:r>
        <w:rPr>
          <w:sz w:val="24"/>
          <w:szCs w:val="24"/>
        </w:rPr>
        <w:t>end_station_id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end_station_name</w:t>
      </w:r>
      <w:proofErr w:type="spellEnd"/>
      <w:r w:rsidR="00DD2658">
        <w:rPr>
          <w:sz w:val="24"/>
          <w:szCs w:val="24"/>
        </w:rPr>
        <w:t xml:space="preserve"> as some </w:t>
      </w:r>
      <w:r w:rsidR="000E5818">
        <w:rPr>
          <w:sz w:val="24"/>
          <w:szCs w:val="24"/>
        </w:rPr>
        <w:t>bikes</w:t>
      </w:r>
      <w:r w:rsidR="00DD2658">
        <w:rPr>
          <w:sz w:val="24"/>
          <w:szCs w:val="24"/>
        </w:rPr>
        <w:t xml:space="preserve"> were not returned</w:t>
      </w:r>
      <w:r>
        <w:rPr>
          <w:sz w:val="24"/>
          <w:szCs w:val="24"/>
        </w:rPr>
        <w:t xml:space="preserve"> by using the delete function and where statement</w:t>
      </w:r>
      <w:r w:rsidR="00DD2658">
        <w:rPr>
          <w:sz w:val="24"/>
          <w:szCs w:val="24"/>
        </w:rPr>
        <w:t xml:space="preserve">. After deleting the null entries, we split the date and time and reformatted the date and time by using </w:t>
      </w:r>
      <w:proofErr w:type="spellStart"/>
      <w:r w:rsidR="00DD2658">
        <w:rPr>
          <w:sz w:val="24"/>
          <w:szCs w:val="24"/>
        </w:rPr>
        <w:t>datepart</w:t>
      </w:r>
      <w:proofErr w:type="spellEnd"/>
      <w:r w:rsidR="00DD2658">
        <w:rPr>
          <w:sz w:val="24"/>
          <w:szCs w:val="24"/>
        </w:rPr>
        <w:t xml:space="preserve"> and </w:t>
      </w:r>
      <w:r w:rsidR="00E03B38">
        <w:rPr>
          <w:sz w:val="24"/>
          <w:szCs w:val="24"/>
        </w:rPr>
        <w:t>time part</w:t>
      </w:r>
      <w:r w:rsidR="00DD2658">
        <w:rPr>
          <w:sz w:val="24"/>
          <w:szCs w:val="24"/>
        </w:rPr>
        <w:t xml:space="preserve"> respectively</w:t>
      </w:r>
    </w:p>
    <w:p w14:paraId="44589C46" w14:textId="3767C330" w:rsidR="008840A9" w:rsidRDefault="008840A9" w:rsidP="008840A9">
      <w:pPr>
        <w:rPr>
          <w:sz w:val="24"/>
          <w:szCs w:val="24"/>
        </w:rPr>
      </w:pPr>
      <w:r>
        <w:rPr>
          <w:sz w:val="24"/>
          <w:szCs w:val="24"/>
        </w:rPr>
        <w:t xml:space="preserve">To understand the frequency and most common station in comparison to others, I opted for </w:t>
      </w:r>
      <w:proofErr w:type="spellStart"/>
      <w:r>
        <w:rPr>
          <w:sz w:val="24"/>
          <w:szCs w:val="24"/>
        </w:rPr>
        <w:t>freqplot</w:t>
      </w:r>
      <w:proofErr w:type="spellEnd"/>
      <w:r>
        <w:rPr>
          <w:sz w:val="24"/>
          <w:szCs w:val="24"/>
        </w:rPr>
        <w:t xml:space="preserve"> to define the most common start station ID. The diagram below defines the most common station, JC005, which was </w:t>
      </w:r>
      <w:r w:rsidR="00D55F25">
        <w:rPr>
          <w:sz w:val="24"/>
          <w:szCs w:val="24"/>
        </w:rPr>
        <w:t xml:space="preserve">frequently </w:t>
      </w:r>
      <w:r>
        <w:rPr>
          <w:sz w:val="24"/>
          <w:szCs w:val="24"/>
        </w:rPr>
        <w:t xml:space="preserve">opted </w:t>
      </w:r>
      <w:r w:rsidR="00E65A9A">
        <w:rPr>
          <w:sz w:val="24"/>
          <w:szCs w:val="24"/>
        </w:rPr>
        <w:t xml:space="preserve">start station </w:t>
      </w:r>
      <w:r>
        <w:rPr>
          <w:sz w:val="24"/>
          <w:szCs w:val="24"/>
        </w:rPr>
        <w:t xml:space="preserve">by </w:t>
      </w:r>
      <w:r w:rsidR="00D55F25">
        <w:rPr>
          <w:sz w:val="24"/>
          <w:szCs w:val="24"/>
        </w:rPr>
        <w:t xml:space="preserve">the </w:t>
      </w:r>
      <w:r>
        <w:rPr>
          <w:sz w:val="24"/>
          <w:szCs w:val="24"/>
        </w:rPr>
        <w:t>cust</w:t>
      </w:r>
      <w:r w:rsidR="00D55F25">
        <w:rPr>
          <w:sz w:val="24"/>
          <w:szCs w:val="24"/>
        </w:rPr>
        <w:t>omers</w:t>
      </w:r>
      <w:r w:rsidR="00E65A9A">
        <w:rPr>
          <w:sz w:val="24"/>
          <w:szCs w:val="24"/>
        </w:rPr>
        <w:t xml:space="preserve">. The second diagram defines the </w:t>
      </w:r>
      <w:r w:rsidR="00935A7A">
        <w:rPr>
          <w:sz w:val="24"/>
          <w:szCs w:val="24"/>
        </w:rPr>
        <w:t xml:space="preserve">most </w:t>
      </w:r>
      <w:proofErr w:type="spellStart"/>
      <w:r w:rsidR="00C445C5">
        <w:rPr>
          <w:sz w:val="24"/>
          <w:szCs w:val="24"/>
        </w:rPr>
        <w:t>most</w:t>
      </w:r>
      <w:proofErr w:type="spellEnd"/>
      <w:r w:rsidR="00C445C5">
        <w:rPr>
          <w:sz w:val="24"/>
          <w:szCs w:val="24"/>
        </w:rPr>
        <w:t xml:space="preserve"> </w:t>
      </w:r>
      <w:r w:rsidR="00935A7A">
        <w:rPr>
          <w:sz w:val="24"/>
          <w:szCs w:val="24"/>
        </w:rPr>
        <w:t xml:space="preserve">frequent opted </w:t>
      </w:r>
      <w:r w:rsidR="00C445C5">
        <w:rPr>
          <w:sz w:val="24"/>
          <w:szCs w:val="24"/>
        </w:rPr>
        <w:t xml:space="preserve">end </w:t>
      </w:r>
      <w:r w:rsidR="00935A7A">
        <w:rPr>
          <w:sz w:val="24"/>
          <w:szCs w:val="24"/>
        </w:rPr>
        <w:t>station by the customers</w:t>
      </w:r>
    </w:p>
    <w:p w14:paraId="7DC8C135" w14:textId="77777777" w:rsidR="0073709B" w:rsidRDefault="00DD2658" w:rsidP="0073709B">
      <w:pPr>
        <w:keepNext/>
        <w:jc w:val="center"/>
      </w:pPr>
      <w:r>
        <w:rPr>
          <w:noProof/>
          <w:sz w:val="24"/>
          <w:szCs w:val="24"/>
        </w:rPr>
        <w:lastRenderedPageBreak/>
        <w:drawing>
          <wp:inline distT="0" distB="0" distL="0" distR="0" wp14:anchorId="769DE86F" wp14:editId="337A09E9">
            <wp:extent cx="5154641" cy="3540557"/>
            <wp:effectExtent l="0" t="0" r="8255" b="3175"/>
            <wp:docPr id="2" name="Picture 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672" cy="35694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4B276" w14:textId="41353140" w:rsidR="00DD2658" w:rsidRDefault="0073709B" w:rsidP="0073709B">
      <w:pPr>
        <w:pStyle w:val="Caption"/>
        <w:jc w:val="center"/>
        <w:rPr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46DE">
        <w:rPr>
          <w:noProof/>
        </w:rPr>
        <w:t>1</w:t>
      </w:r>
      <w:r>
        <w:fldChar w:fldCharType="end"/>
      </w:r>
      <w:r>
        <w:rPr>
          <w:lang w:val="en-US"/>
        </w:rPr>
        <w:t>/Start Station ID</w:t>
      </w:r>
    </w:p>
    <w:p w14:paraId="08FAF194" w14:textId="77777777" w:rsidR="0073709B" w:rsidRDefault="00DD2658" w:rsidP="0073709B">
      <w:pPr>
        <w:keepNext/>
        <w:jc w:val="center"/>
      </w:pPr>
      <w:r>
        <w:rPr>
          <w:noProof/>
          <w:sz w:val="24"/>
          <w:szCs w:val="24"/>
        </w:rPr>
        <w:lastRenderedPageBreak/>
        <w:drawing>
          <wp:inline distT="0" distB="0" distL="0" distR="0" wp14:anchorId="13F9A62F" wp14:editId="6D0FA4AD">
            <wp:extent cx="5076825" cy="5939943"/>
            <wp:effectExtent l="0" t="0" r="0" b="3810"/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966" cy="5943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FFB84" w14:textId="759149AE" w:rsidR="00DD2658" w:rsidRDefault="0073709B" w:rsidP="0073709B">
      <w:pPr>
        <w:pStyle w:val="Caption"/>
        <w:jc w:val="center"/>
        <w:rPr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46DE">
        <w:rPr>
          <w:noProof/>
        </w:rPr>
        <w:t>2</w:t>
      </w:r>
      <w:r>
        <w:fldChar w:fldCharType="end"/>
      </w:r>
      <w:r>
        <w:rPr>
          <w:lang w:val="en-US"/>
        </w:rPr>
        <w:t>/End Station ID</w:t>
      </w:r>
    </w:p>
    <w:p w14:paraId="21C42BD0" w14:textId="1B5895C1" w:rsidR="00DD2658" w:rsidRDefault="00B205E6" w:rsidP="00DD2658">
      <w:pPr>
        <w:rPr>
          <w:sz w:val="24"/>
          <w:szCs w:val="24"/>
        </w:rPr>
      </w:pPr>
      <w:r>
        <w:rPr>
          <w:sz w:val="24"/>
          <w:szCs w:val="24"/>
        </w:rPr>
        <w:t>To understand the usage of customers by their membership</w:t>
      </w:r>
      <w:r w:rsidR="00A033C2">
        <w:rPr>
          <w:sz w:val="24"/>
          <w:szCs w:val="24"/>
        </w:rPr>
        <w:t>.</w:t>
      </w:r>
      <w:r w:rsidR="00DD2658">
        <w:rPr>
          <w:sz w:val="24"/>
          <w:szCs w:val="24"/>
        </w:rPr>
        <w:t xml:space="preserve"> I decided to use the bar graph here because </w:t>
      </w:r>
      <w:r w:rsidR="00921853">
        <w:rPr>
          <w:sz w:val="24"/>
          <w:szCs w:val="24"/>
        </w:rPr>
        <w:t>it is</w:t>
      </w:r>
      <w:r w:rsidR="00DD2658">
        <w:rPr>
          <w:sz w:val="24"/>
          <w:szCs w:val="24"/>
        </w:rPr>
        <w:t xml:space="preserve"> clarify</w:t>
      </w:r>
      <w:r w:rsidR="0073709B">
        <w:rPr>
          <w:sz w:val="24"/>
          <w:szCs w:val="24"/>
        </w:rPr>
        <w:t>ing</w:t>
      </w:r>
      <w:r w:rsidR="00DD2658">
        <w:rPr>
          <w:sz w:val="24"/>
          <w:szCs w:val="24"/>
        </w:rPr>
        <w:t xml:space="preserve"> </w:t>
      </w:r>
      <w:r w:rsidR="00921853">
        <w:rPr>
          <w:sz w:val="24"/>
          <w:szCs w:val="24"/>
        </w:rPr>
        <w:t xml:space="preserve">deep details </w:t>
      </w:r>
      <w:r w:rsidR="00DD2658">
        <w:rPr>
          <w:sz w:val="24"/>
          <w:szCs w:val="24"/>
        </w:rPr>
        <w:t xml:space="preserve">better than tables and </w:t>
      </w:r>
      <w:r w:rsidR="00921853">
        <w:rPr>
          <w:sz w:val="24"/>
          <w:szCs w:val="24"/>
        </w:rPr>
        <w:t>estimates</w:t>
      </w:r>
      <w:r w:rsidR="00DD2658">
        <w:rPr>
          <w:sz w:val="24"/>
          <w:szCs w:val="24"/>
        </w:rPr>
        <w:t xml:space="preserve"> key value</w:t>
      </w:r>
      <w:r w:rsidR="0073709B">
        <w:rPr>
          <w:sz w:val="24"/>
          <w:szCs w:val="24"/>
        </w:rPr>
        <w:t>s</w:t>
      </w:r>
      <w:r w:rsidR="00DD2658">
        <w:rPr>
          <w:sz w:val="24"/>
          <w:szCs w:val="24"/>
        </w:rPr>
        <w:t xml:space="preserve"> </w:t>
      </w:r>
      <w:proofErr w:type="gramStart"/>
      <w:r w:rsidR="0073709B">
        <w:rPr>
          <w:sz w:val="24"/>
          <w:szCs w:val="24"/>
        </w:rPr>
        <w:t>at</w:t>
      </w:r>
      <w:r w:rsidR="00DD2658">
        <w:rPr>
          <w:sz w:val="24"/>
          <w:szCs w:val="24"/>
        </w:rPr>
        <w:t xml:space="preserve"> a glance</w:t>
      </w:r>
      <w:proofErr w:type="gramEnd"/>
      <w:r w:rsidR="00DD2658">
        <w:rPr>
          <w:sz w:val="24"/>
          <w:szCs w:val="24"/>
        </w:rPr>
        <w:t xml:space="preserve"> </w:t>
      </w:r>
      <w:r w:rsidR="00DD2658">
        <w:rPr>
          <w:color w:val="000000"/>
          <w:shd w:val="clear" w:color="auto" w:fill="FFFFFF"/>
        </w:rPr>
        <w:t>(Geographyfieldwork.com, 2022)</w:t>
      </w:r>
      <w:r w:rsidR="00DD2658">
        <w:rPr>
          <w:sz w:val="24"/>
          <w:szCs w:val="24"/>
        </w:rPr>
        <w:t>.</w:t>
      </w:r>
    </w:p>
    <w:p w14:paraId="246C9181" w14:textId="77777777" w:rsidR="0073709B" w:rsidRDefault="00DD2658" w:rsidP="0073709B">
      <w:pPr>
        <w:keepNext/>
        <w:jc w:val="center"/>
      </w:pPr>
      <w:r>
        <w:rPr>
          <w:noProof/>
          <w:sz w:val="24"/>
          <w:szCs w:val="24"/>
        </w:rPr>
        <w:lastRenderedPageBreak/>
        <w:drawing>
          <wp:inline distT="0" distB="0" distL="0" distR="0" wp14:anchorId="747665E1" wp14:editId="440AD6C0">
            <wp:extent cx="5347335" cy="402336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335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A04C1" w14:textId="52CD2830" w:rsidR="00DD2658" w:rsidRDefault="0073709B" w:rsidP="0073709B">
      <w:pPr>
        <w:pStyle w:val="Caption"/>
        <w:jc w:val="center"/>
        <w:rPr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46DE">
        <w:rPr>
          <w:noProof/>
        </w:rPr>
        <w:t>3</w:t>
      </w:r>
      <w:r>
        <w:fldChar w:fldCharType="end"/>
      </w:r>
      <w:r>
        <w:rPr>
          <w:lang w:val="en-US"/>
        </w:rPr>
        <w:t>/Casual &amp; Members Customer</w:t>
      </w:r>
    </w:p>
    <w:p w14:paraId="01AD80B3" w14:textId="77777777" w:rsidR="00DD2658" w:rsidRDefault="00DD2658" w:rsidP="00DD2658">
      <w:pPr>
        <w:rPr>
          <w:sz w:val="24"/>
          <w:szCs w:val="24"/>
        </w:rPr>
      </w:pPr>
    </w:p>
    <w:p w14:paraId="07A1803B" w14:textId="7A5EA221" w:rsidR="00982CA0" w:rsidRDefault="00982CA0" w:rsidP="003A794A">
      <w:pPr>
        <w:pStyle w:val="NormalWeb"/>
      </w:pPr>
      <w:r>
        <w:rPr>
          <w:color w:val="000000"/>
        </w:rPr>
        <w:t>‌</w:t>
      </w:r>
      <w:r w:rsidR="00DD2658">
        <w:t>I was able to get the duration of the bike by calculati</w:t>
      </w:r>
      <w:r w:rsidR="0073709B">
        <w:t>ng</w:t>
      </w:r>
      <w:r w:rsidR="00DD2658">
        <w:t xml:space="preserve"> the time customer spends on their journey and during the analysis</w:t>
      </w:r>
      <w:r w:rsidR="0073709B">
        <w:t>,</w:t>
      </w:r>
      <w:r w:rsidR="00DD2658">
        <w:t xml:space="preserve"> I found out that the most common time spen</w:t>
      </w:r>
      <w:r w:rsidR="0073709B">
        <w:t>t</w:t>
      </w:r>
      <w:r w:rsidR="00DD2658">
        <w:t xml:space="preserve"> o</w:t>
      </w:r>
      <w:r w:rsidR="0073709B">
        <w:t>n</w:t>
      </w:r>
      <w:r w:rsidR="00DD2658">
        <w:t xml:space="preserve"> the bike was 5 min.</w:t>
      </w:r>
    </w:p>
    <w:p w14:paraId="4FA2E2F0" w14:textId="3D6DB902" w:rsidR="00DD2658" w:rsidRDefault="00DD2658" w:rsidP="00982CA0">
      <w:pPr>
        <w:rPr>
          <w:color w:val="000000"/>
          <w:shd w:val="clear" w:color="auto" w:fill="FFFFFF"/>
        </w:rPr>
      </w:pPr>
      <w:r>
        <w:t xml:space="preserve">After getting the duration of the most common journey I </w:t>
      </w:r>
      <w:proofErr w:type="spellStart"/>
      <w:r w:rsidR="0073709B">
        <w:t>analyzed</w:t>
      </w:r>
      <w:proofErr w:type="spellEnd"/>
      <w:r>
        <w:t xml:space="preserve"> to find the start station name for both members and casual customers. After analysis</w:t>
      </w:r>
      <w:r w:rsidR="0073709B">
        <w:t>,</w:t>
      </w:r>
      <w:r>
        <w:t xml:space="preserve"> I found out that the most popular starting station for the member is Grove ST Path and for </w:t>
      </w:r>
      <w:r w:rsidR="0073709B">
        <w:t xml:space="preserve">the </w:t>
      </w:r>
      <w:r>
        <w:t>casual customer is Hoboken Terminal. For this analysis</w:t>
      </w:r>
      <w:r w:rsidR="0073709B">
        <w:t>,</w:t>
      </w:r>
      <w:r>
        <w:t xml:space="preserve"> I have used </w:t>
      </w:r>
      <w:r w:rsidR="0073709B">
        <w:t xml:space="preserve">a </w:t>
      </w:r>
      <w:r>
        <w:t xml:space="preserve">histogram because of its simplicity, </w:t>
      </w:r>
      <w:r w:rsidR="006D26EE">
        <w:t>versatility,</w:t>
      </w:r>
      <w:r>
        <w:t xml:space="preserve"> and its insightful look etc. </w:t>
      </w:r>
      <w:r>
        <w:rPr>
          <w:color w:val="000000"/>
          <w:shd w:val="clear" w:color="auto" w:fill="FFFFFF"/>
        </w:rPr>
        <w:t>(Six Sigma Daily, 2020).</w:t>
      </w:r>
    </w:p>
    <w:p w14:paraId="04BCBF7B" w14:textId="7774E423" w:rsidR="000E5818" w:rsidRDefault="006D26EE" w:rsidP="00982CA0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After completing that analysis, I did </w:t>
      </w:r>
      <w:r w:rsidR="0073709B">
        <w:rPr>
          <w:color w:val="000000"/>
          <w:shd w:val="clear" w:color="auto" w:fill="FFFFFF"/>
        </w:rPr>
        <w:t>a</w:t>
      </w:r>
      <w:r>
        <w:rPr>
          <w:color w:val="000000"/>
          <w:shd w:val="clear" w:color="auto" w:fill="FFFFFF"/>
        </w:rPr>
        <w:t xml:space="preserve"> further analysis of member</w:t>
      </w:r>
      <w:r w:rsidR="0073709B">
        <w:rPr>
          <w:color w:val="000000"/>
          <w:shd w:val="clear" w:color="auto" w:fill="FFFFFF"/>
        </w:rPr>
        <w:t>s'</w:t>
      </w:r>
      <w:r>
        <w:rPr>
          <w:color w:val="000000"/>
          <w:shd w:val="clear" w:color="auto" w:fill="FFFFFF"/>
        </w:rPr>
        <w:t xml:space="preserve"> return time</w:t>
      </w:r>
      <w:r w:rsidR="0073709B">
        <w:rPr>
          <w:color w:val="000000"/>
          <w:shd w:val="clear" w:color="auto" w:fill="FFFFFF"/>
        </w:rPr>
        <w:t>s</w:t>
      </w:r>
      <w:r>
        <w:rPr>
          <w:color w:val="000000"/>
          <w:shd w:val="clear" w:color="auto" w:fill="FFFFFF"/>
        </w:rPr>
        <w:t xml:space="preserve"> during the evening, morning, and afternoon. During the analysis</w:t>
      </w:r>
      <w:r w:rsidR="0073709B">
        <w:rPr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 xml:space="preserve"> I found out that most of the bikes were returned </w:t>
      </w:r>
      <w:r w:rsidR="0073709B">
        <w:rPr>
          <w:color w:val="000000"/>
          <w:shd w:val="clear" w:color="auto" w:fill="FFFFFF"/>
        </w:rPr>
        <w:t>i</w:t>
      </w:r>
      <w:r>
        <w:rPr>
          <w:color w:val="000000"/>
          <w:shd w:val="clear" w:color="auto" w:fill="FFFFFF"/>
        </w:rPr>
        <w:t xml:space="preserve">n </w:t>
      </w:r>
      <w:r w:rsidR="0073709B">
        <w:rPr>
          <w:color w:val="000000"/>
          <w:shd w:val="clear" w:color="auto" w:fill="FFFFFF"/>
        </w:rPr>
        <w:t xml:space="preserve">the </w:t>
      </w:r>
      <w:r>
        <w:rPr>
          <w:color w:val="000000"/>
          <w:shd w:val="clear" w:color="auto" w:fill="FFFFFF"/>
        </w:rPr>
        <w:t xml:space="preserve">afternoon and </w:t>
      </w:r>
      <w:r w:rsidR="0073709B">
        <w:rPr>
          <w:color w:val="000000"/>
          <w:shd w:val="clear" w:color="auto" w:fill="FFFFFF"/>
        </w:rPr>
        <w:t xml:space="preserve">the </w:t>
      </w:r>
      <w:r>
        <w:rPr>
          <w:color w:val="000000"/>
          <w:shd w:val="clear" w:color="auto" w:fill="FFFFFF"/>
        </w:rPr>
        <w:t xml:space="preserve">least of them were returned during </w:t>
      </w:r>
      <w:r w:rsidR="0073709B">
        <w:rPr>
          <w:color w:val="000000"/>
          <w:shd w:val="clear" w:color="auto" w:fill="FFFFFF"/>
        </w:rPr>
        <w:t>the evening</w:t>
      </w:r>
      <w:r>
        <w:rPr>
          <w:color w:val="000000"/>
          <w:shd w:val="clear" w:color="auto" w:fill="FFFFFF"/>
        </w:rPr>
        <w:t>. For this analysis</w:t>
      </w:r>
      <w:r w:rsidR="0073709B">
        <w:rPr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 xml:space="preserve"> I used the pie chart because it is simpler than other graph</w:t>
      </w:r>
      <w:r w:rsidR="0073709B">
        <w:rPr>
          <w:color w:val="000000"/>
          <w:shd w:val="clear" w:color="auto" w:fill="FFFFFF"/>
        </w:rPr>
        <w:t>s</w:t>
      </w:r>
      <w:r>
        <w:rPr>
          <w:color w:val="000000"/>
          <w:shd w:val="clear" w:color="auto" w:fill="FFFFFF"/>
        </w:rPr>
        <w:t xml:space="preserve"> and can summarize large data</w:t>
      </w:r>
      <w:r w:rsidRPr="006D26EE"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(Geographyfieldwork.com, 2022</w:t>
      </w:r>
      <w:r w:rsidR="000E5818">
        <w:rPr>
          <w:color w:val="000000"/>
          <w:shd w:val="clear" w:color="auto" w:fill="FFFFFF"/>
        </w:rPr>
        <w:t>).</w:t>
      </w:r>
    </w:p>
    <w:p w14:paraId="36C31BFD" w14:textId="77777777" w:rsidR="0073709B" w:rsidRDefault="000E5818" w:rsidP="0073709B">
      <w:pPr>
        <w:keepNext/>
      </w:pPr>
      <w:r>
        <w:rPr>
          <w:noProof/>
          <w:color w:val="000000"/>
          <w:shd w:val="clear" w:color="auto" w:fill="FFFFFF"/>
        </w:rPr>
        <w:lastRenderedPageBreak/>
        <w:drawing>
          <wp:inline distT="0" distB="0" distL="0" distR="0" wp14:anchorId="11BE08A3" wp14:editId="6F9634C0">
            <wp:extent cx="5808345" cy="440372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8345" cy="440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31839" w14:textId="7EA05F52" w:rsidR="006D26EE" w:rsidRDefault="0073709B" w:rsidP="0073709B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46DE">
        <w:rPr>
          <w:noProof/>
        </w:rPr>
        <w:t>4</w:t>
      </w:r>
      <w:r>
        <w:fldChar w:fldCharType="end"/>
      </w:r>
      <w:r>
        <w:rPr>
          <w:lang w:val="en-US"/>
        </w:rPr>
        <w:t>/Members End time</w:t>
      </w:r>
    </w:p>
    <w:p w14:paraId="248565DF" w14:textId="77777777" w:rsidR="000E5818" w:rsidRDefault="000E5818" w:rsidP="00982CA0">
      <w:pPr>
        <w:rPr>
          <w:b/>
          <w:bCs/>
        </w:rPr>
      </w:pPr>
    </w:p>
    <w:p w14:paraId="04D8EF89" w14:textId="2CA1DF60" w:rsidR="00DD2658" w:rsidRDefault="000E5818" w:rsidP="00982CA0">
      <w:pPr>
        <w:rPr>
          <w:b/>
          <w:bCs/>
        </w:rPr>
      </w:pPr>
      <w:r>
        <w:rPr>
          <w:b/>
          <w:bCs/>
        </w:rPr>
        <w:t>Dashboard:</w:t>
      </w:r>
    </w:p>
    <w:p w14:paraId="590324AA" w14:textId="36C9CEA8" w:rsidR="000E5818" w:rsidRPr="000E5818" w:rsidRDefault="00901250" w:rsidP="00982CA0">
      <w:r w:rsidRPr="00901250">
        <w:t xml:space="preserve">I began by comparing member and casual customers in the dashboard. To understand business </w:t>
      </w:r>
      <w:r>
        <w:t>ideology</w:t>
      </w:r>
      <w:r w:rsidRPr="00901250">
        <w:t xml:space="preserve">, </w:t>
      </w:r>
      <w:r>
        <w:t>it’s</w:t>
      </w:r>
      <w:r w:rsidRPr="00901250">
        <w:t xml:space="preserve"> critical for any company to understand ground information about its customers. My dashboard shows the most popular start station by ID </w:t>
      </w:r>
      <w:r>
        <w:t>compared</w:t>
      </w:r>
      <w:r w:rsidRPr="00901250">
        <w:t xml:space="preserve"> to other Stations, making it a key point for their revenue. Following that, to understand customers and meet their </w:t>
      </w:r>
      <w:r>
        <w:t>requirements</w:t>
      </w:r>
      <w:r w:rsidRPr="00901250">
        <w:t xml:space="preserve"> and come up with </w:t>
      </w:r>
      <w:r>
        <w:t xml:space="preserve">a </w:t>
      </w:r>
      <w:r w:rsidRPr="00901250">
        <w:t>better decision, I  defined the most common duration. The most popular stations and organisations among casual and member customers are then displayed.</w:t>
      </w:r>
    </w:p>
    <w:p w14:paraId="3D2E77BB" w14:textId="77777777" w:rsidR="0073709B" w:rsidRDefault="00330D3B" w:rsidP="0073709B">
      <w:pPr>
        <w:keepNext/>
      </w:pPr>
      <w:r>
        <w:rPr>
          <w:noProof/>
        </w:rPr>
        <w:lastRenderedPageBreak/>
        <w:drawing>
          <wp:inline distT="0" distB="0" distL="0" distR="0" wp14:anchorId="2768EED5" wp14:editId="27E0AB55">
            <wp:extent cx="6768389" cy="831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8116" cy="8358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9ED43" w14:textId="1AEDA200" w:rsidR="00F72AE9" w:rsidRDefault="0073709B" w:rsidP="0073709B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46DE">
        <w:rPr>
          <w:noProof/>
        </w:rPr>
        <w:t>5</w:t>
      </w:r>
      <w:r>
        <w:fldChar w:fldCharType="end"/>
      </w:r>
      <w:r>
        <w:rPr>
          <w:lang w:val="en-US"/>
        </w:rPr>
        <w:t>/</w:t>
      </w:r>
      <w:proofErr w:type="spellStart"/>
      <w:r>
        <w:rPr>
          <w:lang w:val="en-US"/>
        </w:rPr>
        <w:t>CitiBike</w:t>
      </w:r>
      <w:proofErr w:type="spellEnd"/>
      <w:r>
        <w:rPr>
          <w:lang w:val="en-US"/>
        </w:rPr>
        <w:t xml:space="preserve"> Dashboard</w:t>
      </w:r>
    </w:p>
    <w:p w14:paraId="44408916" w14:textId="1C5875FF" w:rsidR="0073709B" w:rsidRDefault="0073709B" w:rsidP="0073709B">
      <w:pPr>
        <w:pStyle w:val="Heading2"/>
      </w:pPr>
      <w:bookmarkStart w:id="0" w:name="_Toc102709949"/>
      <w:r>
        <w:lastRenderedPageBreak/>
        <w:t>SAS Studio</w:t>
      </w:r>
      <w:r w:rsidR="00B646DE">
        <w:t xml:space="preserve"> Code:</w:t>
      </w:r>
      <w:r>
        <w:rPr>
          <w:noProof/>
        </w:rPr>
        <w:drawing>
          <wp:inline distT="0" distB="0" distL="0" distR="0" wp14:anchorId="4B78871A" wp14:editId="65D927C3">
            <wp:extent cx="6488097" cy="4930444"/>
            <wp:effectExtent l="0" t="0" r="825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9308" cy="4938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FEA5F47" w14:textId="1ED6E351" w:rsidR="0073709B" w:rsidRDefault="0073709B" w:rsidP="0073709B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46DE">
        <w:rPr>
          <w:noProof/>
        </w:rPr>
        <w:t>6</w:t>
      </w:r>
      <w:r>
        <w:fldChar w:fldCharType="end"/>
      </w:r>
      <w:r w:rsidRPr="00726127">
        <w:rPr>
          <w:lang w:val="en-US"/>
        </w:rPr>
        <w:t>/ Initial Query</w:t>
      </w:r>
    </w:p>
    <w:p w14:paraId="5EA21C4A" w14:textId="77777777" w:rsidR="0073709B" w:rsidRDefault="0073709B" w:rsidP="0073709B">
      <w:pPr>
        <w:pStyle w:val="Caption"/>
        <w:keepNext/>
      </w:pPr>
      <w:r>
        <w:rPr>
          <w:noProof/>
          <w:lang w:val="en-US"/>
        </w:rPr>
        <w:lastRenderedPageBreak/>
        <w:drawing>
          <wp:inline distT="0" distB="0" distL="0" distR="0" wp14:anchorId="08B8948F" wp14:editId="77DAEC88">
            <wp:extent cx="5852160" cy="75933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759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9EC2D" w14:textId="56231180" w:rsidR="00982CA0" w:rsidRDefault="0073709B" w:rsidP="0073709B">
      <w:pPr>
        <w:pStyle w:val="Caption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46DE">
        <w:rPr>
          <w:noProof/>
        </w:rPr>
        <w:t>7</w:t>
      </w:r>
      <w:r>
        <w:fldChar w:fldCharType="end"/>
      </w:r>
      <w:r>
        <w:rPr>
          <w:lang w:val="en-US"/>
        </w:rPr>
        <w:t>/Main query</w:t>
      </w:r>
    </w:p>
    <w:p w14:paraId="52205055" w14:textId="3CB6B182" w:rsidR="0073709B" w:rsidRDefault="0073709B" w:rsidP="0073709B">
      <w:pPr>
        <w:rPr>
          <w:lang w:val="en-US"/>
        </w:rPr>
      </w:pPr>
    </w:p>
    <w:p w14:paraId="77790FDF" w14:textId="7A62E674" w:rsidR="0073709B" w:rsidRDefault="0073709B" w:rsidP="0073709B">
      <w:pPr>
        <w:rPr>
          <w:lang w:val="en-US"/>
        </w:rPr>
      </w:pPr>
    </w:p>
    <w:p w14:paraId="273A174A" w14:textId="77777777" w:rsidR="0073709B" w:rsidRDefault="0073709B" w:rsidP="0073709B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6C53F933" wp14:editId="531A364F">
            <wp:extent cx="6027420" cy="787844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420" cy="787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FE780" w14:textId="7C53FFE6" w:rsidR="0073709B" w:rsidRDefault="0073709B" w:rsidP="0073709B">
      <w:pPr>
        <w:pStyle w:val="Caption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46DE">
        <w:rPr>
          <w:noProof/>
        </w:rPr>
        <w:t>8</w:t>
      </w:r>
      <w:r>
        <w:fldChar w:fldCharType="end"/>
      </w:r>
      <w:r>
        <w:rPr>
          <w:lang w:val="en-US"/>
        </w:rPr>
        <w:t>/Main query</w:t>
      </w:r>
    </w:p>
    <w:p w14:paraId="4B1A8B43" w14:textId="77777777" w:rsidR="00B646DE" w:rsidRDefault="00B646DE" w:rsidP="0073709B">
      <w:pPr>
        <w:rPr>
          <w:lang w:val="en-US"/>
        </w:rPr>
      </w:pPr>
    </w:p>
    <w:p w14:paraId="69A3FF1D" w14:textId="77777777" w:rsidR="0073709B" w:rsidRDefault="0073709B" w:rsidP="0073709B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DD45721" wp14:editId="6F2D7118">
            <wp:extent cx="5947410" cy="17703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177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4AAF3" w14:textId="6AB07100" w:rsidR="0073709B" w:rsidRDefault="0073709B" w:rsidP="0073709B">
      <w:pPr>
        <w:pStyle w:val="Caption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46DE">
        <w:rPr>
          <w:noProof/>
        </w:rPr>
        <w:t>9</w:t>
      </w:r>
      <w:r>
        <w:fldChar w:fldCharType="end"/>
      </w:r>
      <w:r>
        <w:rPr>
          <w:lang w:val="en-US"/>
        </w:rPr>
        <w:t>/Main Query</w:t>
      </w:r>
    </w:p>
    <w:p w14:paraId="003CE17F" w14:textId="705BFE53" w:rsidR="0073709B" w:rsidRDefault="0073709B" w:rsidP="0073709B">
      <w:pPr>
        <w:rPr>
          <w:lang w:val="en-US"/>
        </w:rPr>
      </w:pPr>
    </w:p>
    <w:p w14:paraId="165482A5" w14:textId="6218E6D2" w:rsidR="00B646DE" w:rsidRDefault="00B646DE" w:rsidP="0073709B">
      <w:pPr>
        <w:rPr>
          <w:lang w:val="en-US"/>
        </w:rPr>
      </w:pPr>
    </w:p>
    <w:p w14:paraId="447E0AE4" w14:textId="77777777" w:rsidR="0073709B" w:rsidRDefault="0073709B" w:rsidP="0073709B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5C82997A" wp14:editId="6C61AE20">
            <wp:extent cx="5888990" cy="78562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8990" cy="785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98B6B7" w14:textId="787C4065" w:rsidR="0073709B" w:rsidRPr="0073709B" w:rsidRDefault="0073709B" w:rsidP="0073709B">
      <w:pPr>
        <w:pStyle w:val="Caption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646DE">
        <w:rPr>
          <w:noProof/>
        </w:rPr>
        <w:t>10</w:t>
      </w:r>
      <w:r>
        <w:fldChar w:fldCharType="end"/>
      </w:r>
      <w:r>
        <w:rPr>
          <w:lang w:val="en-US"/>
        </w:rPr>
        <w:t>/Final Query</w:t>
      </w:r>
    </w:p>
    <w:p w14:paraId="028497EE" w14:textId="33C5491F" w:rsidR="0073709B" w:rsidRDefault="0073709B" w:rsidP="0073709B"/>
    <w:p w14:paraId="329304EE" w14:textId="4D30E0B2" w:rsidR="0073709B" w:rsidRDefault="0073709B" w:rsidP="0073709B"/>
    <w:p w14:paraId="7D74BE49" w14:textId="77777777" w:rsidR="00B646DE" w:rsidRDefault="0073709B" w:rsidP="00B646DE">
      <w:pPr>
        <w:keepNext/>
      </w:pPr>
      <w:r>
        <w:rPr>
          <w:noProof/>
        </w:rPr>
        <w:lastRenderedPageBreak/>
        <w:drawing>
          <wp:inline distT="0" distB="0" distL="0" distR="0" wp14:anchorId="5DA3FE03" wp14:editId="7ED440E2">
            <wp:extent cx="6020435" cy="441134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435" cy="441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C0CC4" w14:textId="61B8ACD1" w:rsidR="0073709B" w:rsidRDefault="00B646DE" w:rsidP="00B646D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rPr>
          <w:lang w:val="en-US"/>
        </w:rPr>
        <w:t>/Final Query</w:t>
      </w:r>
    </w:p>
    <w:p w14:paraId="6ACA87F1" w14:textId="76CE2288" w:rsidR="0073709B" w:rsidRDefault="0073709B" w:rsidP="0073709B"/>
    <w:p w14:paraId="5D0FB085" w14:textId="3DF3B48F" w:rsidR="0073709B" w:rsidRDefault="0073709B" w:rsidP="0073709B"/>
    <w:p w14:paraId="4962AE69" w14:textId="69C9D187" w:rsidR="0073709B" w:rsidRDefault="0073709B" w:rsidP="0073709B"/>
    <w:p w14:paraId="7E780AA5" w14:textId="5E3D5DA4" w:rsidR="0073709B" w:rsidRDefault="0073709B" w:rsidP="0073709B"/>
    <w:p w14:paraId="733E4699" w14:textId="37275C9C" w:rsidR="0073709B" w:rsidRDefault="0073709B" w:rsidP="0073709B"/>
    <w:p w14:paraId="7C189E6A" w14:textId="57824F3A" w:rsidR="0073709B" w:rsidRDefault="0073709B" w:rsidP="0073709B"/>
    <w:p w14:paraId="3D2654B0" w14:textId="028BBE01" w:rsidR="0073709B" w:rsidRDefault="0073709B" w:rsidP="0073709B"/>
    <w:p w14:paraId="4604EC94" w14:textId="45F4B6CB" w:rsidR="0073709B" w:rsidRDefault="0073709B" w:rsidP="0073709B"/>
    <w:p w14:paraId="58157019" w14:textId="497A4D91" w:rsidR="0073709B" w:rsidRDefault="0073709B" w:rsidP="0073709B"/>
    <w:p w14:paraId="73FE8F63" w14:textId="08B3669F" w:rsidR="0073709B" w:rsidRDefault="0073709B" w:rsidP="0073709B"/>
    <w:p w14:paraId="657490F7" w14:textId="0754F23D" w:rsidR="00B646DE" w:rsidRDefault="00B646DE" w:rsidP="0073709B"/>
    <w:p w14:paraId="60DDBC77" w14:textId="359404D0" w:rsidR="00B646DE" w:rsidRDefault="00B646DE" w:rsidP="0073709B"/>
    <w:p w14:paraId="0A896267" w14:textId="5390BDCB" w:rsidR="00B646DE" w:rsidRDefault="00B646DE" w:rsidP="0073709B"/>
    <w:p w14:paraId="72CDED4F" w14:textId="68D53308" w:rsidR="00B646DE" w:rsidRDefault="00B646DE" w:rsidP="00B646DE">
      <w:pPr>
        <w:pStyle w:val="Heading2"/>
      </w:pPr>
      <w:bookmarkStart w:id="1" w:name="_Toc102709950"/>
      <w:r>
        <w:t>SAS Studio Graph</w:t>
      </w:r>
      <w:bookmarkEnd w:id="1"/>
    </w:p>
    <w:p w14:paraId="1DB16576" w14:textId="77777777" w:rsidR="00B646DE" w:rsidRDefault="00B646DE" w:rsidP="00B646DE">
      <w:pPr>
        <w:keepNext/>
      </w:pPr>
      <w:r>
        <w:rPr>
          <w:noProof/>
        </w:rPr>
        <w:drawing>
          <wp:inline distT="0" distB="0" distL="0" distR="0" wp14:anchorId="6B364090" wp14:editId="46AA045D">
            <wp:extent cx="5157470" cy="6437630"/>
            <wp:effectExtent l="0" t="0" r="508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7470" cy="643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3A44E" w14:textId="47E6C244" w:rsidR="00B646DE" w:rsidRDefault="00B646DE" w:rsidP="00B646D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r>
        <w:rPr>
          <w:lang w:val="en-US"/>
        </w:rPr>
        <w:t>/Start Station ID</w:t>
      </w:r>
    </w:p>
    <w:p w14:paraId="0A49C6E4" w14:textId="4B5FDC6A" w:rsidR="00B646DE" w:rsidRDefault="00B646DE" w:rsidP="00B646DE"/>
    <w:p w14:paraId="3797A234" w14:textId="4F367A9C" w:rsidR="00B646DE" w:rsidRDefault="00B646DE" w:rsidP="00B646DE"/>
    <w:p w14:paraId="780A84B7" w14:textId="46925CB6" w:rsidR="00B646DE" w:rsidRDefault="00B646DE" w:rsidP="00B646DE"/>
    <w:p w14:paraId="77FB923F" w14:textId="09267CD1" w:rsidR="00B646DE" w:rsidRDefault="00B646DE" w:rsidP="00B646DE"/>
    <w:p w14:paraId="248F1034" w14:textId="1F6D7029" w:rsidR="00B646DE" w:rsidRDefault="00B646DE" w:rsidP="00B646DE"/>
    <w:p w14:paraId="74C060B6" w14:textId="134B0B59" w:rsidR="00B646DE" w:rsidRDefault="00B646DE" w:rsidP="00B646DE"/>
    <w:p w14:paraId="0A5BA72C" w14:textId="77777777" w:rsidR="00B646DE" w:rsidRDefault="00B646DE" w:rsidP="00B646DE">
      <w:pPr>
        <w:keepNext/>
      </w:pPr>
      <w:r>
        <w:rPr>
          <w:noProof/>
        </w:rPr>
        <w:drawing>
          <wp:inline distT="0" distB="0" distL="0" distR="0" wp14:anchorId="2520AC19" wp14:editId="71770901">
            <wp:extent cx="5076825" cy="6313170"/>
            <wp:effectExtent l="0" t="0" r="9525" b="0"/>
            <wp:docPr id="18" name="Picture 1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631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F1818" w14:textId="0B79DCF5" w:rsidR="00B646DE" w:rsidRDefault="00B646DE" w:rsidP="00B646D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rPr>
          <w:lang w:val="en-US"/>
        </w:rPr>
        <w:t>/End Station ID</w:t>
      </w:r>
    </w:p>
    <w:p w14:paraId="111E71A2" w14:textId="57FA13EA" w:rsidR="00B646DE" w:rsidRDefault="00B646DE" w:rsidP="00B646DE"/>
    <w:p w14:paraId="2FDADD76" w14:textId="426F2533" w:rsidR="00B646DE" w:rsidRDefault="00B646DE" w:rsidP="00B646DE"/>
    <w:p w14:paraId="3CF2FA02" w14:textId="58BBD53A" w:rsidR="00B646DE" w:rsidRDefault="00B646DE" w:rsidP="00B646DE"/>
    <w:p w14:paraId="38F002D7" w14:textId="6AA9B3BE" w:rsidR="00B646DE" w:rsidRDefault="00B646DE" w:rsidP="00B646DE"/>
    <w:p w14:paraId="05C91144" w14:textId="0DA820FE" w:rsidR="00B646DE" w:rsidRDefault="00B646DE" w:rsidP="00B646DE"/>
    <w:p w14:paraId="796A29D7" w14:textId="77777777" w:rsidR="00B646DE" w:rsidRDefault="00B646DE" w:rsidP="00B646DE">
      <w:pPr>
        <w:keepNext/>
      </w:pPr>
      <w:r>
        <w:rPr>
          <w:noProof/>
        </w:rPr>
        <w:drawing>
          <wp:inline distT="0" distB="0" distL="0" distR="0" wp14:anchorId="70B19C48" wp14:editId="68C55A1C">
            <wp:extent cx="5347335" cy="4023360"/>
            <wp:effectExtent l="0" t="0" r="5715" b="0"/>
            <wp:docPr id="20" name="Picture 2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335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66819" w14:textId="2E79780B" w:rsidR="00B646DE" w:rsidRDefault="00B646DE" w:rsidP="00B646D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4</w:t>
      </w:r>
      <w:r>
        <w:fldChar w:fldCharType="end"/>
      </w:r>
      <w:r>
        <w:rPr>
          <w:lang w:val="en-US"/>
        </w:rPr>
        <w:t>/Casual &amp; Members</w:t>
      </w:r>
    </w:p>
    <w:p w14:paraId="0819A24F" w14:textId="5A746C44" w:rsidR="00B646DE" w:rsidRDefault="00B646DE" w:rsidP="00B646DE"/>
    <w:p w14:paraId="3F6A560D" w14:textId="6D741965" w:rsidR="00B646DE" w:rsidRDefault="00B646DE" w:rsidP="00B646DE"/>
    <w:p w14:paraId="19FF2E61" w14:textId="6DA30E49" w:rsidR="00B646DE" w:rsidRDefault="00B646DE" w:rsidP="00B646DE"/>
    <w:p w14:paraId="2367F890" w14:textId="66B77178" w:rsidR="00B646DE" w:rsidRDefault="00B646DE" w:rsidP="00B646DE"/>
    <w:p w14:paraId="2688FB89" w14:textId="702682AB" w:rsidR="00B646DE" w:rsidRDefault="00B646DE" w:rsidP="00B646DE"/>
    <w:p w14:paraId="08E36745" w14:textId="77777777" w:rsidR="00B646DE" w:rsidRDefault="00B646DE" w:rsidP="00B646DE">
      <w:pPr>
        <w:keepNext/>
      </w:pPr>
      <w:r>
        <w:rPr>
          <w:noProof/>
        </w:rPr>
        <w:lastRenderedPageBreak/>
        <w:drawing>
          <wp:inline distT="0" distB="0" distL="0" distR="0" wp14:anchorId="393DD88F" wp14:editId="72F1D46C">
            <wp:extent cx="6488430" cy="487934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8430" cy="487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FDA67" w14:textId="3DB578A0" w:rsidR="00B646DE" w:rsidRDefault="00B646DE" w:rsidP="00B646D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5</w:t>
      </w:r>
      <w:r>
        <w:fldChar w:fldCharType="end"/>
      </w:r>
      <w:r>
        <w:rPr>
          <w:lang w:val="en-US"/>
        </w:rPr>
        <w:t>/ Members Start Station Name</w:t>
      </w:r>
    </w:p>
    <w:p w14:paraId="1109C4A2" w14:textId="3EC92DA7" w:rsidR="00B646DE" w:rsidRDefault="00B646DE" w:rsidP="00B646DE"/>
    <w:p w14:paraId="46E93F5A" w14:textId="7D3037CF" w:rsidR="00B646DE" w:rsidRDefault="00B646DE" w:rsidP="00B646DE"/>
    <w:p w14:paraId="3DD9F16B" w14:textId="6D0F5B07" w:rsidR="00B646DE" w:rsidRDefault="00B646DE" w:rsidP="00B646DE"/>
    <w:p w14:paraId="01240E7D" w14:textId="5F4C7719" w:rsidR="00B646DE" w:rsidRDefault="00B646DE" w:rsidP="00B646DE"/>
    <w:p w14:paraId="1381E1F0" w14:textId="78C569AF" w:rsidR="00B646DE" w:rsidRDefault="00B646DE" w:rsidP="00B646DE"/>
    <w:p w14:paraId="487452F0" w14:textId="319E9E79" w:rsidR="00B646DE" w:rsidRDefault="00B646DE" w:rsidP="00B646DE"/>
    <w:p w14:paraId="2D326744" w14:textId="01B07758" w:rsidR="00B646DE" w:rsidRDefault="00B646DE" w:rsidP="00B646DE"/>
    <w:p w14:paraId="69DF2410" w14:textId="30776364" w:rsidR="00B646DE" w:rsidRDefault="00B646DE" w:rsidP="00B646DE"/>
    <w:p w14:paraId="6F2CBB2F" w14:textId="2215DB55" w:rsidR="00B646DE" w:rsidRDefault="00B646DE" w:rsidP="00B646DE"/>
    <w:p w14:paraId="3B8C1D07" w14:textId="09426485" w:rsidR="00B646DE" w:rsidRDefault="00B646DE" w:rsidP="00B646DE"/>
    <w:p w14:paraId="53170706" w14:textId="357560AD" w:rsidR="00B646DE" w:rsidRDefault="00B646DE" w:rsidP="00B646DE"/>
    <w:p w14:paraId="730A8B1C" w14:textId="7687AF33" w:rsidR="00B646DE" w:rsidRDefault="00B646DE" w:rsidP="00B646DE"/>
    <w:p w14:paraId="6DB9E9C6" w14:textId="77777777" w:rsidR="00B646DE" w:rsidRDefault="00B646DE" w:rsidP="00B646DE"/>
    <w:p w14:paraId="2791FC5E" w14:textId="77777777" w:rsidR="00B646DE" w:rsidRDefault="00B646DE" w:rsidP="00B646DE">
      <w:pPr>
        <w:keepNext/>
      </w:pPr>
      <w:r>
        <w:rPr>
          <w:noProof/>
        </w:rPr>
        <w:drawing>
          <wp:inline distT="0" distB="0" distL="0" distR="0" wp14:anchorId="0B76158A" wp14:editId="3A149E83">
            <wp:extent cx="6481445" cy="48279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1445" cy="482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92572" w14:textId="5CA418D3" w:rsidR="00B646DE" w:rsidRDefault="00B646DE" w:rsidP="00B646D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6</w:t>
      </w:r>
      <w:r>
        <w:fldChar w:fldCharType="end"/>
      </w:r>
      <w:r>
        <w:rPr>
          <w:lang w:val="en-US"/>
        </w:rPr>
        <w:t>/Casual Start Station name</w:t>
      </w:r>
    </w:p>
    <w:p w14:paraId="0D036384" w14:textId="560D84EF" w:rsidR="00B646DE" w:rsidRDefault="00B646DE" w:rsidP="00B646DE"/>
    <w:p w14:paraId="5FB1B7B0" w14:textId="3FE0C63C" w:rsidR="00B646DE" w:rsidRDefault="00B646DE" w:rsidP="00B646DE"/>
    <w:p w14:paraId="2D21C9D5" w14:textId="0448C8A6" w:rsidR="00B646DE" w:rsidRDefault="00B646DE" w:rsidP="00B646DE"/>
    <w:p w14:paraId="77463ABA" w14:textId="5C47FB23" w:rsidR="00B646DE" w:rsidRDefault="00B646DE" w:rsidP="00B646DE"/>
    <w:p w14:paraId="507A5A6F" w14:textId="00EC43AC" w:rsidR="00B646DE" w:rsidRDefault="00B646DE" w:rsidP="00B646DE"/>
    <w:p w14:paraId="02ECCDD1" w14:textId="51A08479" w:rsidR="00B646DE" w:rsidRDefault="00B646DE" w:rsidP="00B646DE"/>
    <w:p w14:paraId="1606E81E" w14:textId="22037D13" w:rsidR="00B646DE" w:rsidRDefault="00B646DE" w:rsidP="00B646DE"/>
    <w:p w14:paraId="7AE201E3" w14:textId="4B6F6650" w:rsidR="00B646DE" w:rsidRDefault="00B646DE" w:rsidP="00B646DE"/>
    <w:p w14:paraId="0BB4E6DA" w14:textId="3609003A" w:rsidR="00B646DE" w:rsidRDefault="00B646DE" w:rsidP="00B646DE"/>
    <w:p w14:paraId="125A9268" w14:textId="37AF5162" w:rsidR="00B646DE" w:rsidRDefault="00B646DE" w:rsidP="00B646DE"/>
    <w:p w14:paraId="647B7CBE" w14:textId="706D5FFC" w:rsidR="00B646DE" w:rsidRDefault="00B646DE" w:rsidP="00B646DE"/>
    <w:p w14:paraId="26E21A72" w14:textId="77777777" w:rsidR="00B646DE" w:rsidRDefault="00B646DE" w:rsidP="00B646DE">
      <w:pPr>
        <w:keepNext/>
      </w:pPr>
      <w:r>
        <w:rPr>
          <w:noProof/>
        </w:rPr>
        <w:drawing>
          <wp:inline distT="0" distB="0" distL="0" distR="0" wp14:anchorId="1CC74F67" wp14:editId="570886A4">
            <wp:extent cx="5808345" cy="4403725"/>
            <wp:effectExtent l="0" t="0" r="190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8345" cy="440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83405" w14:textId="1CA2C017" w:rsidR="00B646DE" w:rsidRDefault="00B646DE" w:rsidP="00B646D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7</w:t>
      </w:r>
      <w:r>
        <w:fldChar w:fldCharType="end"/>
      </w:r>
      <w:r>
        <w:rPr>
          <w:lang w:val="en-US"/>
        </w:rPr>
        <w:t>/Member End time</w:t>
      </w:r>
    </w:p>
    <w:p w14:paraId="0CD4BCCB" w14:textId="585B71BD" w:rsidR="00B646DE" w:rsidRDefault="00B646DE" w:rsidP="00B646DE"/>
    <w:p w14:paraId="47275021" w14:textId="4A39CE1D" w:rsidR="00B646DE" w:rsidRDefault="00B646DE" w:rsidP="00B646DE"/>
    <w:p w14:paraId="26A51D5B" w14:textId="2763F856" w:rsidR="00B646DE" w:rsidRDefault="00B646DE" w:rsidP="00B646DE"/>
    <w:p w14:paraId="413AD1A2" w14:textId="08891E41" w:rsidR="00B646DE" w:rsidRDefault="00B646DE" w:rsidP="00B646DE"/>
    <w:p w14:paraId="0F5A5465" w14:textId="176463B0" w:rsidR="00B646DE" w:rsidRDefault="00B646DE" w:rsidP="00B646DE"/>
    <w:p w14:paraId="015104DF" w14:textId="1C349FC1" w:rsidR="00B646DE" w:rsidRDefault="00B646DE" w:rsidP="00B646DE"/>
    <w:p w14:paraId="29E16032" w14:textId="46341C2B" w:rsidR="00B646DE" w:rsidRDefault="00B646DE" w:rsidP="00B646DE"/>
    <w:p w14:paraId="58297014" w14:textId="48BD9851" w:rsidR="00B646DE" w:rsidRDefault="00B646DE" w:rsidP="00B646DE"/>
    <w:p w14:paraId="2C89283B" w14:textId="24D919E1" w:rsidR="00B646DE" w:rsidRDefault="00B646DE" w:rsidP="00B646DE"/>
    <w:p w14:paraId="37C29A4A" w14:textId="3FA5E2A6" w:rsidR="00B646DE" w:rsidRDefault="00B646DE" w:rsidP="00B646DE"/>
    <w:p w14:paraId="59F4C502" w14:textId="1E36BB3D" w:rsidR="00B646DE" w:rsidRDefault="00B646DE" w:rsidP="00B646DE"/>
    <w:p w14:paraId="34B9E103" w14:textId="59F9FF5D" w:rsidR="00B646DE" w:rsidRDefault="00B646DE" w:rsidP="00B646DE"/>
    <w:p w14:paraId="169314AF" w14:textId="238D4A74" w:rsidR="00B646DE" w:rsidRDefault="00B646DE" w:rsidP="00B646DE"/>
    <w:p w14:paraId="3F5C9902" w14:textId="77777777" w:rsidR="00B646DE" w:rsidRDefault="00B646DE" w:rsidP="00B646DE">
      <w:pPr>
        <w:keepNext/>
      </w:pPr>
      <w:r>
        <w:rPr>
          <w:noProof/>
        </w:rPr>
        <w:drawing>
          <wp:inline distT="0" distB="0" distL="0" distR="0" wp14:anchorId="7A588352" wp14:editId="258DC531">
            <wp:extent cx="5274310" cy="6583680"/>
            <wp:effectExtent l="0" t="0" r="254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8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E058D" w14:textId="3F6D6B61" w:rsidR="00B646DE" w:rsidRDefault="00B646DE" w:rsidP="00B646D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8</w:t>
      </w:r>
      <w:r>
        <w:fldChar w:fldCharType="end"/>
      </w:r>
      <w:r>
        <w:rPr>
          <w:lang w:val="en-US"/>
        </w:rPr>
        <w:t>/ Members &amp; Casual Users End Station</w:t>
      </w:r>
    </w:p>
    <w:p w14:paraId="22B44170" w14:textId="783F345C" w:rsidR="00B646DE" w:rsidRDefault="00B646DE" w:rsidP="00B646DE"/>
    <w:p w14:paraId="2BC8AE7D" w14:textId="4CDAB36C" w:rsidR="00B646DE" w:rsidRDefault="00B646DE" w:rsidP="00B646DE"/>
    <w:p w14:paraId="7D22110B" w14:textId="1EF4D8E5" w:rsidR="00B646DE" w:rsidRDefault="00B646DE" w:rsidP="00B646DE"/>
    <w:p w14:paraId="32319372" w14:textId="32F2567B" w:rsidR="00B646DE" w:rsidRDefault="00B646DE" w:rsidP="00B646DE"/>
    <w:p w14:paraId="15EC6CE6" w14:textId="2A1A8095" w:rsidR="00B646DE" w:rsidRDefault="00B646DE" w:rsidP="00B646DE"/>
    <w:p w14:paraId="3E3B5EBE" w14:textId="77777777" w:rsidR="0073709B" w:rsidRPr="0073709B" w:rsidRDefault="0073709B" w:rsidP="0073709B"/>
    <w:p w14:paraId="128635FE" w14:textId="77777777" w:rsidR="00982CA0" w:rsidRDefault="00982CA0" w:rsidP="00982CA0">
      <w:pPr>
        <w:pStyle w:val="Heading2"/>
      </w:pPr>
      <w:bookmarkStart w:id="2" w:name="_Toc102709951"/>
      <w:r>
        <w:t>References</w:t>
      </w:r>
      <w:bookmarkEnd w:id="2"/>
    </w:p>
    <w:p w14:paraId="41D21B3A" w14:textId="77777777" w:rsidR="00982CA0" w:rsidRDefault="00982CA0" w:rsidP="00982CA0">
      <w:pPr>
        <w:pStyle w:val="NormalWeb"/>
        <w:spacing w:before="0" w:beforeAutospacing="0" w:after="240" w:afterAutospacing="0" w:line="360" w:lineRule="atLeast"/>
        <w:rPr>
          <w:color w:val="000000"/>
        </w:rPr>
      </w:pPr>
      <w:proofErr w:type="spellStart"/>
      <w:r>
        <w:rPr>
          <w:color w:val="000000"/>
        </w:rPr>
        <w:t>DataFlair</w:t>
      </w:r>
      <w:proofErr w:type="spellEnd"/>
      <w:r>
        <w:rPr>
          <w:color w:val="000000"/>
        </w:rPr>
        <w:t>. (2018). </w:t>
      </w:r>
      <w:r>
        <w:rPr>
          <w:i/>
          <w:iCs/>
          <w:color w:val="000000"/>
        </w:rPr>
        <w:t xml:space="preserve">Advantages of SAS | Disadvantages of SAS Programming - </w:t>
      </w:r>
      <w:proofErr w:type="spellStart"/>
      <w:r>
        <w:rPr>
          <w:i/>
          <w:iCs/>
          <w:color w:val="000000"/>
        </w:rPr>
        <w:t>DataFlair</w:t>
      </w:r>
      <w:proofErr w:type="spellEnd"/>
      <w:r>
        <w:rPr>
          <w:color w:val="000000"/>
        </w:rPr>
        <w:t>. [online] Available at: https://data-flair.training/blogs/disadvantages-and-advantages-of-sas/ [Accessed 6 May 2022].</w:t>
      </w:r>
    </w:p>
    <w:p w14:paraId="78FA57E9" w14:textId="4BDFE36D" w:rsidR="00DD2658" w:rsidRDefault="00DD2658" w:rsidP="00DD2658">
      <w:pPr>
        <w:pStyle w:val="NormalWeb"/>
        <w:spacing w:before="0" w:beforeAutospacing="0" w:after="240" w:afterAutospacing="0" w:line="360" w:lineRule="atLeast"/>
        <w:rPr>
          <w:color w:val="000000"/>
        </w:rPr>
      </w:pPr>
      <w:r>
        <w:rPr>
          <w:color w:val="000000"/>
        </w:rPr>
        <w:t>Geographyfieldwork.com. (2022). </w:t>
      </w:r>
      <w:r>
        <w:rPr>
          <w:i/>
          <w:iCs/>
          <w:color w:val="000000"/>
        </w:rPr>
        <w:t>Data Presentation: Bar Charts</w:t>
      </w:r>
      <w:r>
        <w:rPr>
          <w:color w:val="000000"/>
        </w:rPr>
        <w:t>. [online] Available at: https://geographyfieldwork.com/DataPresentationBarCharts.htm [Accessed 6 May 2022].</w:t>
      </w:r>
    </w:p>
    <w:p w14:paraId="77C63641" w14:textId="4AF0BCA2" w:rsidR="00DD2658" w:rsidRDefault="00DD2658" w:rsidP="00DD2658">
      <w:pPr>
        <w:pStyle w:val="NormalWeb"/>
        <w:spacing w:before="0" w:beforeAutospacing="0" w:after="240" w:afterAutospacing="0" w:line="360" w:lineRule="atLeast"/>
        <w:rPr>
          <w:color w:val="000000"/>
        </w:rPr>
      </w:pPr>
      <w:r>
        <w:rPr>
          <w:color w:val="000000"/>
        </w:rPr>
        <w:t>Six Sigma Daily. (2020). </w:t>
      </w:r>
      <w:r>
        <w:rPr>
          <w:i/>
          <w:iCs/>
          <w:color w:val="000000"/>
        </w:rPr>
        <w:t>Six Sigma Daily</w:t>
      </w:r>
      <w:r>
        <w:rPr>
          <w:color w:val="000000"/>
        </w:rPr>
        <w:t>. [online] Available at: https://www.sixsigmadaily.com/six-sigma-tools-histogram/#:~:text=The%20main%20advantages%20of%20a,pricing%20plans%20and%20marketing%20campaigns. [Accessed 6 May 2022].</w:t>
      </w:r>
    </w:p>
    <w:p w14:paraId="4E002D52" w14:textId="1C35DEA8" w:rsidR="002A64F2" w:rsidRDefault="002A64F2" w:rsidP="002A64F2">
      <w:pPr>
        <w:pStyle w:val="NormalWeb"/>
        <w:spacing w:before="0" w:beforeAutospacing="0" w:after="240" w:afterAutospacing="0" w:line="360" w:lineRule="atLeast"/>
        <w:rPr>
          <w:color w:val="000000"/>
        </w:rPr>
      </w:pPr>
      <w:r w:rsidRPr="002A64F2">
        <w:rPr>
          <w:color w:val="000000"/>
        </w:rPr>
        <w:t>https://www.linkedin.com/learning/</w:t>
      </w:r>
      <w:r>
        <w:rPr>
          <w:color w:val="000000"/>
        </w:rPr>
        <w:t xml:space="preserve"> (2022). </w:t>
      </w:r>
      <w:r w:rsidRPr="002A64F2">
        <w:rPr>
          <w:i/>
          <w:iCs/>
          <w:color w:val="000000"/>
        </w:rPr>
        <w:t>IMAT2214 - Designing a Dashboard</w:t>
      </w:r>
      <w:r>
        <w:rPr>
          <w:color w:val="000000"/>
        </w:rPr>
        <w:t xml:space="preserve">. [online] Available at: </w:t>
      </w:r>
      <w:r w:rsidR="00114870" w:rsidRPr="00114870">
        <w:rPr>
          <w:color w:val="000000"/>
        </w:rPr>
        <w:t>https://www.linkedin.com/learning/interaction-design-dashboards-and-visualization?contextUrn=urn%3Ali%3AlearningCollection%3A6782598689094438912&amp;u=68130314</w:t>
      </w:r>
      <w:r w:rsidR="00114870" w:rsidRPr="00114870">
        <w:rPr>
          <w:color w:val="000000"/>
        </w:rPr>
        <w:t xml:space="preserve"> </w:t>
      </w:r>
      <w:r>
        <w:rPr>
          <w:color w:val="000000"/>
        </w:rPr>
        <w:t>[Accessed 6 May 2022].</w:t>
      </w:r>
    </w:p>
    <w:p w14:paraId="10815E02" w14:textId="77777777" w:rsidR="002A64F2" w:rsidRDefault="002A64F2" w:rsidP="00DD2658">
      <w:pPr>
        <w:pStyle w:val="NormalWeb"/>
        <w:spacing w:before="0" w:beforeAutospacing="0" w:after="240" w:afterAutospacing="0" w:line="360" w:lineRule="atLeast"/>
        <w:rPr>
          <w:color w:val="000000"/>
        </w:rPr>
      </w:pPr>
    </w:p>
    <w:p w14:paraId="0A1C632A" w14:textId="77777777" w:rsidR="00DD2658" w:rsidRDefault="00DD2658" w:rsidP="00DD2658">
      <w:pPr>
        <w:pStyle w:val="NormalWeb"/>
        <w:rPr>
          <w:color w:val="000000"/>
        </w:rPr>
      </w:pPr>
      <w:r>
        <w:rPr>
          <w:color w:val="000000"/>
        </w:rPr>
        <w:t>‌</w:t>
      </w:r>
    </w:p>
    <w:p w14:paraId="6724BB57" w14:textId="77777777" w:rsidR="00DD2658" w:rsidRDefault="00DD2658" w:rsidP="00DD2658">
      <w:pPr>
        <w:pStyle w:val="NormalWeb"/>
        <w:spacing w:before="0" w:beforeAutospacing="0" w:after="240" w:afterAutospacing="0" w:line="360" w:lineRule="atLeast"/>
        <w:rPr>
          <w:color w:val="000000"/>
        </w:rPr>
      </w:pPr>
    </w:p>
    <w:p w14:paraId="370B7045" w14:textId="77777777" w:rsidR="00DD2658" w:rsidRDefault="00DD2658" w:rsidP="00DD2658">
      <w:pPr>
        <w:pStyle w:val="NormalWeb"/>
        <w:rPr>
          <w:color w:val="000000"/>
        </w:rPr>
      </w:pPr>
      <w:r>
        <w:rPr>
          <w:color w:val="000000"/>
        </w:rPr>
        <w:t>‌</w:t>
      </w:r>
    </w:p>
    <w:p w14:paraId="08C217DB" w14:textId="77EE384A" w:rsidR="00982CA0" w:rsidRDefault="00DD2658">
      <w:r>
        <w:tab/>
      </w:r>
    </w:p>
    <w:sectPr w:rsidR="00982CA0" w:rsidSect="00B646DE">
      <w:pgSz w:w="12240" w:h="15840" w:code="1"/>
      <w:pgMar w:top="1008" w:right="1008" w:bottom="1008" w:left="1008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c2MDM1szQwMzNT0lEKTi0uzszPAykwrAUAk/4CDiwAAAA="/>
  </w:docVars>
  <w:rsids>
    <w:rsidRoot w:val="00CF4EB0"/>
    <w:rsid w:val="00007DAE"/>
    <w:rsid w:val="00075D1A"/>
    <w:rsid w:val="000E5818"/>
    <w:rsid w:val="00114870"/>
    <w:rsid w:val="00182F74"/>
    <w:rsid w:val="001E3118"/>
    <w:rsid w:val="002A64F2"/>
    <w:rsid w:val="00322703"/>
    <w:rsid w:val="003235C2"/>
    <w:rsid w:val="00330D3B"/>
    <w:rsid w:val="003A794A"/>
    <w:rsid w:val="004002AB"/>
    <w:rsid w:val="004141CD"/>
    <w:rsid w:val="00422105"/>
    <w:rsid w:val="004271F7"/>
    <w:rsid w:val="00596E5C"/>
    <w:rsid w:val="006536D8"/>
    <w:rsid w:val="006D26EE"/>
    <w:rsid w:val="0073709B"/>
    <w:rsid w:val="00756E93"/>
    <w:rsid w:val="008840A9"/>
    <w:rsid w:val="00901250"/>
    <w:rsid w:val="00921853"/>
    <w:rsid w:val="00925E86"/>
    <w:rsid w:val="00935A7A"/>
    <w:rsid w:val="00982CA0"/>
    <w:rsid w:val="009C2B23"/>
    <w:rsid w:val="009F2B1B"/>
    <w:rsid w:val="00A033C2"/>
    <w:rsid w:val="00A72BF6"/>
    <w:rsid w:val="00B00B25"/>
    <w:rsid w:val="00B205E6"/>
    <w:rsid w:val="00B646DE"/>
    <w:rsid w:val="00C400ED"/>
    <w:rsid w:val="00C445C5"/>
    <w:rsid w:val="00CF4EB0"/>
    <w:rsid w:val="00D55F25"/>
    <w:rsid w:val="00DB5669"/>
    <w:rsid w:val="00DD2658"/>
    <w:rsid w:val="00DE44F9"/>
    <w:rsid w:val="00E03B38"/>
    <w:rsid w:val="00E62DE2"/>
    <w:rsid w:val="00E65A9A"/>
    <w:rsid w:val="00EB0567"/>
    <w:rsid w:val="00F227A2"/>
    <w:rsid w:val="00FB32C6"/>
    <w:rsid w:val="00FB5797"/>
    <w:rsid w:val="00FF5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31568"/>
  <w15:chartTrackingRefBased/>
  <w15:docId w15:val="{1A36CE04-04F9-4E09-83F1-3461FF471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46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2C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2CA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NormalWeb">
    <w:name w:val="Normal (Web)"/>
    <w:basedOn w:val="Normal"/>
    <w:uiPriority w:val="99"/>
    <w:unhideWhenUsed/>
    <w:rsid w:val="00982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73709B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646D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B646DE"/>
    <w:pPr>
      <w:spacing w:line="259" w:lineRule="auto"/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B646D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646DE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B646D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646DE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9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D4A6B50-77A2-40E7-8AD7-1042D67371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1</Pages>
  <Words>806</Words>
  <Characters>459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lective Report</vt:lpstr>
    </vt:vector>
  </TitlesOfParts>
  <Company/>
  <LinksUpToDate>false</LinksUpToDate>
  <CharactersWithSpaces>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ve Report</dc:title>
  <dc:subject>P2630030</dc:subject>
  <dc:creator/>
  <cp:keywords/>
  <dc:description/>
  <cp:lastModifiedBy>Syed Naqvi</cp:lastModifiedBy>
  <cp:revision>31</cp:revision>
  <dcterms:created xsi:type="dcterms:W3CDTF">2022-05-06T02:21:00Z</dcterms:created>
  <dcterms:modified xsi:type="dcterms:W3CDTF">2022-05-06T06:49:00Z</dcterms:modified>
</cp:coreProperties>
</file>